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4278E5A" w:rsidR="0021637E" w:rsidRPr="00E72E5D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Obhi, S.S. (In Press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a</w:t>
      </w:r>
      <w:r w:rsidR="00E72E5D">
        <w:rPr>
          <w:rFonts w:ascii="Arial" w:hAnsi="Arial" w:cs="Arial"/>
          <w:bCs/>
          <w:sz w:val="24"/>
        </w:rPr>
        <w:t>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17F44924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Obhi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2F86FAB8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Fahim, G., &amp; Obhi, S.S. (In Prep.)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684D23EE" w14:textId="77777777" w:rsidR="0032641C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AFCFBAE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In Prep.). Empathic Sensorimotor Resonance: A Review.</w:t>
      </w:r>
    </w:p>
    <w:p w14:paraId="26500952" w14:textId="678267B8" w:rsidR="00544ED3" w:rsidRDefault="00544ED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9FD1BEF" w:rsidR="00544ED3" w:rsidRP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9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3DB1C53E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 xml:space="preserve">. Hamilton, </w:t>
      </w:r>
      <w:r w:rsidR="00EE2A85">
        <w:rPr>
          <w:rFonts w:ascii="Arial" w:hAnsi="Arial" w:cs="Arial"/>
          <w:bCs/>
          <w:iCs/>
          <w:sz w:val="24"/>
        </w:rPr>
        <w:t>Canada</w:t>
      </w:r>
      <w:r w:rsidR="004B524A">
        <w:rPr>
          <w:rFonts w:ascii="Arial" w:hAnsi="Arial" w:cs="Arial"/>
          <w:bCs/>
          <w:iCs/>
          <w:sz w:val="24"/>
        </w:rPr>
        <w:t>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lastRenderedPageBreak/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Behaviour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>Presented at the Department of Psychology, Neuroscience and Behaviour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MacGrath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Obhi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&amp; Obhi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A646001" w14:textId="7B4C09FB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0F3C5D1" w14:textId="77777777" w:rsidR="001615BE" w:rsidRDefault="001615BE" w:rsidP="00C7713F">
      <w:pPr>
        <w:spacing w:after="0" w:line="240" w:lineRule="auto"/>
      </w:pPr>
      <w:r>
        <w:separator/>
      </w:r>
    </w:p>
  </w:endnote>
  <w:endnote w:type="continuationSeparator" w:id="0">
    <w:p w14:paraId="1C74111C" w14:textId="77777777" w:rsidR="001615BE" w:rsidRDefault="001615BE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F73E" w14:textId="77777777" w:rsidR="00F75D5F" w:rsidRDefault="00F75D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677515" w14:textId="77777777" w:rsidR="00F75D5F" w:rsidRDefault="00F75D5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2DF3A0" w14:textId="77777777" w:rsidR="001615BE" w:rsidRDefault="001615BE" w:rsidP="00C7713F">
      <w:pPr>
        <w:spacing w:after="0" w:line="240" w:lineRule="auto"/>
      </w:pPr>
      <w:r>
        <w:separator/>
      </w:r>
    </w:p>
  </w:footnote>
  <w:footnote w:type="continuationSeparator" w:id="0">
    <w:p w14:paraId="763A1497" w14:textId="77777777" w:rsidR="001615BE" w:rsidRDefault="001615BE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F74AA4" w14:textId="77777777" w:rsidR="00F75D5F" w:rsidRDefault="00F75D5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40A784" w14:textId="6C671F3C" w:rsidR="00F75D5F" w:rsidRDefault="007851DA">
    <w:pPr>
      <w:pStyle w:val="Header"/>
    </w:pPr>
    <w:r>
      <w:t xml:space="preserve">Updated </w:t>
    </w:r>
    <w:r w:rsidR="00F75D5F">
      <w:t>2020-02-15</w:t>
    </w:r>
    <w:bookmarkStart w:id="0" w:name="_GoBack"/>
    <w:bookmarkEnd w:id="0"/>
  </w:p>
  <w:p w14:paraId="346A4373" w14:textId="77777777" w:rsidR="00290910" w:rsidRDefault="0029091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E2E17C" w14:textId="77777777" w:rsidR="00F75D5F" w:rsidRDefault="00F75D5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7B0F"/>
    <w:rsid w:val="000511B7"/>
    <w:rsid w:val="00051B95"/>
    <w:rsid w:val="000520D1"/>
    <w:rsid w:val="000527C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1474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6F34"/>
    <w:rsid w:val="003C72E6"/>
    <w:rsid w:val="003C7408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532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840"/>
    <w:rsid w:val="00DC2279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E5D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16AF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5D5F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osf.io/bnh7p" TargetMode="Externa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3A1C48-FB22-417C-B1D9-24EC2200F8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4</TotalTime>
  <Pages>5</Pages>
  <Words>1434</Words>
  <Characters>8178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58</cp:revision>
  <cp:lastPrinted>2019-01-15T18:14:00Z</cp:lastPrinted>
  <dcterms:created xsi:type="dcterms:W3CDTF">2016-10-05T19:10:00Z</dcterms:created>
  <dcterms:modified xsi:type="dcterms:W3CDTF">2020-02-15T16:31:00Z</dcterms:modified>
</cp:coreProperties>
</file>